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71BE6" w14:textId="45366774" w:rsidR="0067721D" w:rsidRPr="00951DEA" w:rsidRDefault="00B0511A" w:rsidP="0067721D">
      <w:pPr>
        <w:pStyle w:val="Name"/>
        <w:jc w:val="center"/>
        <w:rPr>
          <w:rFonts w:ascii="Times New Roman" w:hAnsi="Times New Roman"/>
          <w:b/>
          <w:color w:val="auto"/>
          <w:sz w:val="32"/>
          <w:szCs w:val="32"/>
        </w:rPr>
      </w:pPr>
      <w:r>
        <w:rPr>
          <w:rFonts w:ascii="Times New Roman" w:hAnsi="Times New Roman"/>
          <w:b/>
          <w:color w:val="auto"/>
          <w:sz w:val="32"/>
          <w:szCs w:val="32"/>
        </w:rPr>
        <w:t>John Doe</w:t>
      </w:r>
    </w:p>
    <w:p w14:paraId="1273AACB" w14:textId="47CF1CB4" w:rsidR="0067721D" w:rsidRPr="00A20EA1" w:rsidRDefault="00073A7B" w:rsidP="006C6198">
      <w:pPr>
        <w:pStyle w:val="SenderInf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Turlock</w:t>
      </w:r>
      <w:r w:rsidR="007D6AD7" w:rsidRPr="00A20EA1">
        <w:rPr>
          <w:rFonts w:ascii="Times New Roman" w:hAnsi="Times New Roman"/>
          <w:sz w:val="20"/>
        </w:rPr>
        <w:t xml:space="preserve">, </w:t>
      </w:r>
      <w:r>
        <w:rPr>
          <w:rFonts w:ascii="Times New Roman" w:hAnsi="Times New Roman"/>
          <w:sz w:val="20"/>
        </w:rPr>
        <w:t>California</w:t>
      </w:r>
      <w:r w:rsidR="007D6AD7" w:rsidRPr="00A20EA1">
        <w:rPr>
          <w:rFonts w:ascii="Times New Roman" w:hAnsi="Times New Roman"/>
          <w:sz w:val="20"/>
        </w:rPr>
        <w:t xml:space="preserve"> 9</w:t>
      </w:r>
      <w:r>
        <w:rPr>
          <w:rFonts w:ascii="Times New Roman" w:hAnsi="Times New Roman"/>
          <w:sz w:val="20"/>
        </w:rPr>
        <w:t>5358</w:t>
      </w:r>
      <w:r w:rsidR="007D6AD7" w:rsidRPr="00A20EA1">
        <w:rPr>
          <w:rFonts w:ascii="Times New Roman" w:hAnsi="Times New Roman"/>
          <w:sz w:val="20"/>
        </w:rPr>
        <w:t xml:space="preserve"> | </w:t>
      </w:r>
      <w:hyperlink r:id="rId8" w:history="1">
        <w:r w:rsidR="00B0511A" w:rsidRPr="00960AF8">
          <w:rPr>
            <w:rStyle w:val="Hyperlink"/>
            <w:rFonts w:ascii="Times New Roman" w:hAnsi="Times New Roman"/>
            <w:sz w:val="20"/>
          </w:rPr>
          <w:t>genericemail@gmail.com</w:t>
        </w:r>
      </w:hyperlink>
      <w:r w:rsidR="00A663A8" w:rsidRPr="00A20EA1">
        <w:rPr>
          <w:rFonts w:ascii="Times New Roman" w:hAnsi="Times New Roman"/>
          <w:sz w:val="20"/>
        </w:rPr>
        <w:t xml:space="preserve"> | </w:t>
      </w:r>
      <w:r w:rsidR="006C6198" w:rsidRPr="00A20EA1">
        <w:rPr>
          <w:rFonts w:ascii="Times New Roman" w:hAnsi="Times New Roman"/>
          <w:sz w:val="20"/>
        </w:rPr>
        <w:t xml:space="preserve">Phone Number: </w:t>
      </w:r>
      <w:r w:rsidR="00B0511A">
        <w:rPr>
          <w:rFonts w:ascii="Times New Roman" w:hAnsi="Times New Roman"/>
          <w:sz w:val="20"/>
        </w:rPr>
        <w:t>123-456-7890</w:t>
      </w:r>
    </w:p>
    <w:p w14:paraId="31658BD2" w14:textId="177D7AB6" w:rsidR="00754152" w:rsidRPr="00E96935" w:rsidRDefault="006C0DAA" w:rsidP="002D4DA7">
      <w:pPr>
        <w:jc w:val="center"/>
        <w:rPr>
          <w:lang w:eastAsia="en-US"/>
        </w:rPr>
      </w:pPr>
      <w:r w:rsidRPr="00A20EA1">
        <w:rPr>
          <w:color w:val="000000" w:themeColor="text1"/>
        </w:rPr>
        <w:t xml:space="preserve">LinkedIn: </w:t>
      </w:r>
      <w:r w:rsidR="006D6228" w:rsidRPr="009F70AF">
        <w:t>linkedin.com/in/</w:t>
      </w:r>
      <w:r w:rsidR="009F70AF">
        <w:t>your-link</w:t>
      </w:r>
      <w:r w:rsidR="00923F5A" w:rsidRPr="00A20EA1">
        <w:rPr>
          <w:lang w:eastAsia="en-US"/>
        </w:rPr>
        <w:t xml:space="preserve"> </w:t>
      </w:r>
      <w:r w:rsidR="00E5632B" w:rsidRPr="00A20EA1">
        <w:rPr>
          <w:lang w:eastAsia="en-US"/>
        </w:rPr>
        <w:t xml:space="preserve">| </w:t>
      </w:r>
      <w:r w:rsidR="00923F5A" w:rsidRPr="00A20EA1">
        <w:rPr>
          <w:lang w:eastAsia="en-US"/>
        </w:rPr>
        <w:t>Git</w:t>
      </w:r>
      <w:r w:rsidR="009F1F5A" w:rsidRPr="00A20EA1">
        <w:rPr>
          <w:lang w:eastAsia="en-US"/>
        </w:rPr>
        <w:t xml:space="preserve">Hub: </w:t>
      </w:r>
      <w:hyperlink r:id="rId9" w:tooltip="Github" w:history="1">
        <w:r w:rsidR="006D6228" w:rsidRPr="00A20EA1">
          <w:rPr>
            <w:rStyle w:val="Hyperlink"/>
          </w:rPr>
          <w:t>github.com/</w:t>
        </w:r>
        <w:r w:rsidR="009F70AF">
          <w:rPr>
            <w:rStyle w:val="Hyperlink"/>
          </w:rPr>
          <w:t>your-link</w:t>
        </w:r>
      </w:hyperlink>
    </w:p>
    <w:p w14:paraId="1860678A" w14:textId="51C85697" w:rsidR="00AF50EE" w:rsidRPr="00A20EA1" w:rsidRDefault="00AF50EE" w:rsidP="00AF50EE">
      <w:pPr>
        <w:tabs>
          <w:tab w:val="right" w:pos="9923"/>
        </w:tabs>
        <w:spacing w:after="80"/>
        <w:rPr>
          <w:b/>
          <w:sz w:val="22"/>
          <w:szCs w:val="22"/>
        </w:rPr>
      </w:pPr>
      <w:r w:rsidRPr="00A20EA1">
        <w:rPr>
          <w:b/>
          <w:caps/>
          <w:sz w:val="22"/>
          <w:szCs w:val="22"/>
          <w:u w:val="single"/>
        </w:rPr>
        <w:t>E</w:t>
      </w:r>
      <w:r w:rsidR="00EF5E5C" w:rsidRPr="00A20EA1">
        <w:rPr>
          <w:b/>
          <w:sz w:val="22"/>
          <w:szCs w:val="22"/>
          <w:u w:val="single"/>
        </w:rPr>
        <w:t>ducation</w:t>
      </w:r>
      <w:r w:rsidRPr="00A20EA1">
        <w:rPr>
          <w:b/>
          <w:sz w:val="22"/>
          <w:szCs w:val="22"/>
          <w:u w:val="single"/>
        </w:rPr>
        <w:tab/>
      </w:r>
    </w:p>
    <w:p w14:paraId="4570D12E" w14:textId="7B23C443" w:rsidR="00AF50EE" w:rsidRPr="00A20EA1" w:rsidRDefault="00AF50EE" w:rsidP="00AF50EE">
      <w:pPr>
        <w:pStyle w:val="Heading2"/>
        <w:suppressAutoHyphens/>
        <w:rPr>
          <w:rFonts w:eastAsia="ヒラギノ角ゴ Pro W3"/>
          <w:sz w:val="22"/>
          <w:szCs w:val="22"/>
        </w:rPr>
      </w:pPr>
      <w:r w:rsidRPr="00A20EA1">
        <w:rPr>
          <w:rFonts w:eastAsia="ヒラギノ角ゴ Pro W3"/>
          <w:sz w:val="22"/>
          <w:szCs w:val="22"/>
        </w:rPr>
        <w:t xml:space="preserve">California State University, Stanislaus                                                                                            </w:t>
      </w:r>
      <w:r w:rsidR="00A20EA1">
        <w:rPr>
          <w:rFonts w:eastAsia="ヒラギノ角ゴ Pro W3"/>
          <w:sz w:val="22"/>
          <w:szCs w:val="22"/>
        </w:rPr>
        <w:t xml:space="preserve"> </w:t>
      </w:r>
      <w:r w:rsidRPr="00A20EA1">
        <w:rPr>
          <w:rFonts w:eastAsia="ヒラギノ角ゴ Pro W3"/>
          <w:sz w:val="22"/>
          <w:szCs w:val="22"/>
        </w:rPr>
        <w:t xml:space="preserve">Turlock, CA </w:t>
      </w:r>
      <w:r w:rsidRPr="00A20EA1">
        <w:rPr>
          <w:sz w:val="22"/>
          <w:szCs w:val="22"/>
        </w:rPr>
        <w:t xml:space="preserve"> </w:t>
      </w:r>
    </w:p>
    <w:p w14:paraId="1415A675" w14:textId="6FA4F1B4" w:rsidR="00AF50EE" w:rsidRPr="00A20EA1" w:rsidRDefault="00AF50EE" w:rsidP="00AF50EE">
      <w:pPr>
        <w:tabs>
          <w:tab w:val="right" w:pos="9923"/>
        </w:tabs>
        <w:spacing w:line="220" w:lineRule="exact"/>
        <w:rPr>
          <w:i/>
          <w:sz w:val="22"/>
          <w:szCs w:val="22"/>
        </w:rPr>
      </w:pPr>
      <w:r w:rsidRPr="00A20EA1">
        <w:rPr>
          <w:rFonts w:eastAsia="ヒラギノ角ゴ Pro W3"/>
          <w:i/>
          <w:sz w:val="22"/>
          <w:szCs w:val="22"/>
        </w:rPr>
        <w:t>Bachelor of Science in Computer Science</w:t>
      </w:r>
      <w:r w:rsidR="001A0C4C">
        <w:rPr>
          <w:rFonts w:eastAsia="ヒラギノ角ゴ Pro W3"/>
          <w:i/>
          <w:sz w:val="22"/>
          <w:szCs w:val="22"/>
        </w:rPr>
        <w:t xml:space="preserve"> and Engineering</w:t>
      </w:r>
      <w:r w:rsidRPr="00A20EA1">
        <w:rPr>
          <w:i/>
          <w:sz w:val="22"/>
          <w:szCs w:val="22"/>
        </w:rPr>
        <w:tab/>
        <w:t>Expected graduation: May 2022</w:t>
      </w:r>
    </w:p>
    <w:p w14:paraId="1D9F9AB1" w14:textId="1EA59904" w:rsidR="00AF50EE" w:rsidRPr="00A20EA1" w:rsidRDefault="00AF50EE" w:rsidP="00AF50EE">
      <w:pPr>
        <w:pStyle w:val="Heading2"/>
        <w:ind w:right="864"/>
        <w:rPr>
          <w:b w:val="0"/>
          <w:sz w:val="22"/>
          <w:szCs w:val="22"/>
        </w:rPr>
      </w:pPr>
      <w:r w:rsidRPr="00A20EA1">
        <w:rPr>
          <w:sz w:val="22"/>
          <w:szCs w:val="22"/>
        </w:rPr>
        <w:t>Cumulative GPA:</w:t>
      </w:r>
      <w:r w:rsidRPr="00A20EA1">
        <w:rPr>
          <w:b w:val="0"/>
          <w:sz w:val="22"/>
          <w:szCs w:val="22"/>
        </w:rPr>
        <w:t xml:space="preserve"> </w:t>
      </w:r>
      <w:r w:rsidR="005E6D74">
        <w:rPr>
          <w:b w:val="0"/>
          <w:sz w:val="22"/>
          <w:szCs w:val="22"/>
        </w:rPr>
        <w:t>4.0</w:t>
      </w:r>
      <w:r w:rsidRPr="00A20EA1">
        <w:rPr>
          <w:b w:val="0"/>
          <w:sz w:val="22"/>
          <w:szCs w:val="22"/>
        </w:rPr>
        <w:t>/4.0 Scale</w:t>
      </w:r>
    </w:p>
    <w:p w14:paraId="4C6E2E9F" w14:textId="77777777" w:rsidR="00687263" w:rsidRPr="00A20EA1" w:rsidRDefault="00687263" w:rsidP="00687263">
      <w:pPr>
        <w:rPr>
          <w:sz w:val="22"/>
          <w:szCs w:val="22"/>
          <w:lang w:eastAsia="en-US"/>
        </w:rPr>
      </w:pPr>
    </w:p>
    <w:p w14:paraId="333C9527" w14:textId="6B903DFD" w:rsidR="00687263" w:rsidRPr="00A20EA1" w:rsidRDefault="00EF5E5C" w:rsidP="00A662B6">
      <w:pPr>
        <w:tabs>
          <w:tab w:val="right" w:pos="9923"/>
        </w:tabs>
        <w:spacing w:after="80"/>
        <w:ind w:left="9923" w:hanging="9923"/>
        <w:rPr>
          <w:sz w:val="22"/>
          <w:szCs w:val="22"/>
        </w:rPr>
      </w:pPr>
      <w:r w:rsidRPr="00A20EA1">
        <w:rPr>
          <w:b/>
          <w:caps/>
          <w:sz w:val="22"/>
          <w:szCs w:val="22"/>
          <w:u w:val="single"/>
        </w:rPr>
        <w:t>T</w:t>
      </w:r>
      <w:r w:rsidRPr="00A20EA1">
        <w:rPr>
          <w:b/>
          <w:sz w:val="22"/>
          <w:szCs w:val="22"/>
          <w:u w:val="single"/>
        </w:rPr>
        <w:t>echnical</w:t>
      </w:r>
      <w:r w:rsidRPr="00A20EA1">
        <w:rPr>
          <w:b/>
          <w:caps/>
          <w:sz w:val="22"/>
          <w:szCs w:val="22"/>
          <w:u w:val="single"/>
        </w:rPr>
        <w:t xml:space="preserve"> S</w:t>
      </w:r>
      <w:r w:rsidRPr="00A20EA1">
        <w:rPr>
          <w:b/>
          <w:sz w:val="22"/>
          <w:szCs w:val="22"/>
          <w:u w:val="single"/>
        </w:rPr>
        <w:t>kills</w:t>
      </w:r>
      <w:r w:rsidR="00687263" w:rsidRPr="00A20EA1">
        <w:rPr>
          <w:b/>
          <w:sz w:val="22"/>
          <w:szCs w:val="22"/>
          <w:u w:val="single"/>
        </w:rPr>
        <w:tab/>
      </w:r>
    </w:p>
    <w:p w14:paraId="3632BCD4" w14:textId="6B1D46E3" w:rsidR="00687263" w:rsidRPr="00A20EA1" w:rsidRDefault="00687263" w:rsidP="00687263">
      <w:pPr>
        <w:numPr>
          <w:ilvl w:val="0"/>
          <w:numId w:val="4"/>
        </w:numPr>
        <w:tabs>
          <w:tab w:val="clear" w:pos="0"/>
        </w:tabs>
        <w:rPr>
          <w:sz w:val="22"/>
          <w:szCs w:val="22"/>
        </w:rPr>
      </w:pPr>
      <w:r w:rsidRPr="00A20EA1">
        <w:rPr>
          <w:sz w:val="22"/>
          <w:szCs w:val="22"/>
        </w:rPr>
        <w:t>Languages/</w:t>
      </w:r>
      <w:r w:rsidR="004B5533">
        <w:rPr>
          <w:sz w:val="22"/>
          <w:szCs w:val="22"/>
        </w:rPr>
        <w:t>T</w:t>
      </w:r>
      <w:r w:rsidRPr="00A20EA1">
        <w:rPr>
          <w:sz w:val="22"/>
          <w:szCs w:val="22"/>
        </w:rPr>
        <w:t>echnologies: Java</w:t>
      </w:r>
      <w:r w:rsidR="003B0AAF" w:rsidRPr="00A20EA1">
        <w:rPr>
          <w:sz w:val="22"/>
          <w:szCs w:val="22"/>
        </w:rPr>
        <w:t xml:space="preserve">, </w:t>
      </w:r>
      <w:r w:rsidR="000358BE" w:rsidRPr="00A20EA1">
        <w:rPr>
          <w:sz w:val="22"/>
          <w:szCs w:val="22"/>
        </w:rPr>
        <w:t xml:space="preserve">C++, </w:t>
      </w:r>
      <w:r w:rsidRPr="00A20EA1">
        <w:rPr>
          <w:sz w:val="22"/>
          <w:szCs w:val="22"/>
        </w:rPr>
        <w:t>Python</w:t>
      </w:r>
    </w:p>
    <w:p w14:paraId="26B93443" w14:textId="521F1993" w:rsidR="00626249" w:rsidRDefault="008E0126" w:rsidP="00B62752">
      <w:pPr>
        <w:numPr>
          <w:ilvl w:val="0"/>
          <w:numId w:val="4"/>
        </w:numPr>
        <w:tabs>
          <w:tab w:val="clear" w:pos="0"/>
        </w:tabs>
        <w:rPr>
          <w:sz w:val="22"/>
          <w:szCs w:val="22"/>
          <w:lang w:eastAsia="en-US"/>
        </w:rPr>
      </w:pPr>
      <w:r w:rsidRPr="00C00ABD">
        <w:rPr>
          <w:sz w:val="22"/>
          <w:szCs w:val="22"/>
        </w:rPr>
        <w:t xml:space="preserve">Areas of </w:t>
      </w:r>
      <w:r w:rsidR="00687263" w:rsidRPr="00C00ABD">
        <w:rPr>
          <w:sz w:val="22"/>
          <w:szCs w:val="22"/>
        </w:rPr>
        <w:t>Interest</w:t>
      </w:r>
      <w:r w:rsidR="001609B6" w:rsidRPr="00C00ABD">
        <w:rPr>
          <w:sz w:val="22"/>
          <w:szCs w:val="22"/>
        </w:rPr>
        <w:t>s</w:t>
      </w:r>
      <w:r w:rsidR="00687263" w:rsidRPr="00C00ABD">
        <w:rPr>
          <w:sz w:val="22"/>
          <w:szCs w:val="22"/>
        </w:rPr>
        <w:t xml:space="preserve">: </w:t>
      </w:r>
      <w:r w:rsidR="00CC0F29" w:rsidRPr="00C00ABD">
        <w:rPr>
          <w:sz w:val="22"/>
          <w:szCs w:val="22"/>
        </w:rPr>
        <w:t>Software Engineering, Web</w:t>
      </w:r>
      <w:r w:rsidR="00951DEA" w:rsidRPr="00C00ABD">
        <w:rPr>
          <w:sz w:val="22"/>
          <w:szCs w:val="22"/>
        </w:rPr>
        <w:t>/Mobile Application</w:t>
      </w:r>
      <w:r w:rsidR="00CC0F29" w:rsidRPr="00C00ABD">
        <w:rPr>
          <w:sz w:val="22"/>
          <w:szCs w:val="22"/>
        </w:rPr>
        <w:t xml:space="preserve"> Development</w:t>
      </w:r>
    </w:p>
    <w:p w14:paraId="0E25103F" w14:textId="77777777" w:rsidR="0002106D" w:rsidRPr="00C00ABD" w:rsidRDefault="0002106D" w:rsidP="0002106D">
      <w:pPr>
        <w:ind w:left="360"/>
        <w:rPr>
          <w:sz w:val="22"/>
          <w:szCs w:val="22"/>
          <w:lang w:eastAsia="en-US"/>
        </w:rPr>
      </w:pPr>
    </w:p>
    <w:p w14:paraId="7E951036" w14:textId="3E3B5854" w:rsidR="0067721D" w:rsidRPr="00A20EA1" w:rsidRDefault="00CC0F29" w:rsidP="0067721D">
      <w:pPr>
        <w:tabs>
          <w:tab w:val="right" w:pos="9923"/>
        </w:tabs>
        <w:spacing w:after="80"/>
        <w:rPr>
          <w:sz w:val="22"/>
          <w:szCs w:val="22"/>
        </w:rPr>
      </w:pPr>
      <w:r w:rsidRPr="00A20EA1">
        <w:rPr>
          <w:b/>
          <w:sz w:val="22"/>
          <w:szCs w:val="22"/>
          <w:u w:val="single"/>
        </w:rPr>
        <w:t>Technical</w:t>
      </w:r>
      <w:r w:rsidR="00483445" w:rsidRPr="00A20EA1">
        <w:rPr>
          <w:b/>
          <w:caps/>
          <w:sz w:val="22"/>
          <w:szCs w:val="22"/>
          <w:u w:val="single"/>
        </w:rPr>
        <w:t xml:space="preserve"> E</w:t>
      </w:r>
      <w:r w:rsidR="00483445" w:rsidRPr="00A20EA1">
        <w:rPr>
          <w:b/>
          <w:sz w:val="22"/>
          <w:szCs w:val="22"/>
          <w:u w:val="single"/>
        </w:rPr>
        <w:t>xperience</w:t>
      </w:r>
      <w:r w:rsidR="0067721D" w:rsidRPr="00A20EA1">
        <w:rPr>
          <w:b/>
          <w:sz w:val="22"/>
          <w:szCs w:val="22"/>
          <w:u w:val="single"/>
        </w:rPr>
        <w:tab/>
      </w:r>
    </w:p>
    <w:p w14:paraId="6A6B8395" w14:textId="77777777" w:rsidR="00D13279" w:rsidRPr="00A20EA1" w:rsidRDefault="00D13279" w:rsidP="00D13279">
      <w:pPr>
        <w:pStyle w:val="Heading2"/>
        <w:suppressAutoHyphens/>
        <w:rPr>
          <w:rFonts w:eastAsia="ヒラギノ角ゴ Pro W3"/>
          <w:sz w:val="22"/>
          <w:szCs w:val="22"/>
        </w:rPr>
      </w:pPr>
      <w:r w:rsidRPr="00A20EA1">
        <w:rPr>
          <w:rFonts w:eastAsia="ヒラギノ角ゴ Pro W3"/>
          <w:sz w:val="22"/>
          <w:szCs w:val="22"/>
        </w:rPr>
        <w:t xml:space="preserve">California State University, Stanislaus                                                                                            </w:t>
      </w:r>
      <w:r>
        <w:rPr>
          <w:rFonts w:eastAsia="ヒラギノ角ゴ Pro W3"/>
          <w:sz w:val="22"/>
          <w:szCs w:val="22"/>
        </w:rPr>
        <w:t xml:space="preserve"> Turlock, CA</w:t>
      </w:r>
    </w:p>
    <w:p w14:paraId="39A3E6C3" w14:textId="0E77A046" w:rsidR="00D13279" w:rsidRPr="00A20EA1" w:rsidRDefault="00D13279" w:rsidP="00D13279">
      <w:pPr>
        <w:tabs>
          <w:tab w:val="right" w:pos="9923"/>
        </w:tabs>
        <w:spacing w:line="220" w:lineRule="exact"/>
        <w:rPr>
          <w:rFonts w:eastAsia="ヒラギノ角ゴ Pro W3"/>
          <w:i/>
          <w:sz w:val="22"/>
          <w:szCs w:val="22"/>
        </w:rPr>
      </w:pPr>
      <w:r w:rsidRPr="00A20EA1">
        <w:rPr>
          <w:rFonts w:eastAsia="ヒラギノ角ゴ Pro W3"/>
          <w:i/>
          <w:sz w:val="22"/>
          <w:szCs w:val="22"/>
        </w:rPr>
        <w:t>Research Ass</w:t>
      </w:r>
      <w:r w:rsidR="00D70812">
        <w:rPr>
          <w:rFonts w:eastAsia="ヒラギノ角ゴ Pro W3"/>
          <w:i/>
          <w:sz w:val="22"/>
          <w:szCs w:val="22"/>
        </w:rPr>
        <w:t>ociate</w:t>
      </w:r>
      <w:r w:rsidRPr="00A20EA1">
        <w:rPr>
          <w:rFonts w:eastAsia="ヒラギノ角ゴ Pro W3"/>
          <w:i/>
          <w:sz w:val="22"/>
          <w:szCs w:val="22"/>
        </w:rPr>
        <w:t xml:space="preserve">                                                                                                      </w:t>
      </w:r>
      <w:r>
        <w:rPr>
          <w:rFonts w:eastAsia="ヒラギノ角ゴ Pro W3"/>
          <w:i/>
          <w:sz w:val="22"/>
          <w:szCs w:val="22"/>
        </w:rPr>
        <w:t xml:space="preserve"> </w:t>
      </w:r>
      <w:r w:rsidR="00EE5659">
        <w:rPr>
          <w:rFonts w:eastAsia="ヒラギノ角ゴ Pro W3"/>
          <w:i/>
          <w:sz w:val="22"/>
          <w:szCs w:val="22"/>
        </w:rPr>
        <w:t xml:space="preserve">    </w:t>
      </w:r>
      <w:r w:rsidRPr="00A20EA1">
        <w:rPr>
          <w:rFonts w:eastAsia="ヒラギノ角ゴ Pro W3"/>
          <w:i/>
          <w:sz w:val="22"/>
          <w:szCs w:val="22"/>
        </w:rPr>
        <w:t xml:space="preserve">September 2018 – </w:t>
      </w:r>
      <w:r>
        <w:rPr>
          <w:rFonts w:eastAsia="ヒラギノ角ゴ Pro W3"/>
          <w:i/>
          <w:sz w:val="22"/>
          <w:szCs w:val="22"/>
        </w:rPr>
        <w:t>Present</w:t>
      </w:r>
    </w:p>
    <w:p w14:paraId="0AE167C0" w14:textId="3664708F" w:rsidR="00154DE0" w:rsidRDefault="00154DE0" w:rsidP="00974968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bookmarkStart w:id="0" w:name="_Hlk33134624"/>
      <w:r>
        <w:rPr>
          <w:rFonts w:eastAsia="ヒラギノ角ゴ Pro W3"/>
          <w:sz w:val="22"/>
          <w:szCs w:val="22"/>
        </w:rPr>
        <w:t>Task, Action, and Result</w:t>
      </w:r>
    </w:p>
    <w:p w14:paraId="75AAD96F" w14:textId="2AD701C0" w:rsidR="002D567F" w:rsidRPr="002D567F" w:rsidRDefault="002D567F" w:rsidP="002D567F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Task, Action, and Result</w:t>
      </w:r>
      <w:bookmarkEnd w:id="0"/>
    </w:p>
    <w:p w14:paraId="1854E76D" w14:textId="11F4C15D" w:rsidR="00B33C94" w:rsidRPr="00A20EA1" w:rsidRDefault="00974968" w:rsidP="00974968">
      <w:pPr>
        <w:rPr>
          <w:rFonts w:eastAsia="ヒラギノ角ゴ Pro W3"/>
          <w:b/>
          <w:bCs/>
          <w:sz w:val="22"/>
          <w:szCs w:val="22"/>
        </w:rPr>
      </w:pPr>
      <w:r w:rsidRPr="00A20EA1">
        <w:rPr>
          <w:rFonts w:eastAsia="ヒラギノ角ゴ Pro W3"/>
          <w:b/>
          <w:bCs/>
          <w:sz w:val="22"/>
          <w:szCs w:val="22"/>
        </w:rPr>
        <w:t>University of California, Merced</w:t>
      </w:r>
      <w:r w:rsidRPr="00A20EA1">
        <w:rPr>
          <w:rFonts w:eastAsia="ヒラギノ角ゴ Pro W3"/>
          <w:b/>
          <w:bCs/>
          <w:sz w:val="22"/>
          <w:szCs w:val="22"/>
        </w:rPr>
        <w:tab/>
      </w:r>
      <w:r w:rsidRPr="00A20EA1">
        <w:rPr>
          <w:rFonts w:eastAsia="ヒラギノ角ゴ Pro W3"/>
          <w:b/>
          <w:bCs/>
          <w:sz w:val="22"/>
          <w:szCs w:val="22"/>
        </w:rPr>
        <w:tab/>
      </w:r>
      <w:r w:rsidRPr="00A20EA1">
        <w:rPr>
          <w:rFonts w:eastAsia="ヒラギノ角ゴ Pro W3"/>
          <w:b/>
          <w:bCs/>
          <w:sz w:val="22"/>
          <w:szCs w:val="22"/>
        </w:rPr>
        <w:tab/>
      </w:r>
      <w:r w:rsidRPr="00A20EA1">
        <w:rPr>
          <w:rFonts w:eastAsia="ヒラギノ角ゴ Pro W3"/>
          <w:b/>
          <w:bCs/>
          <w:sz w:val="22"/>
          <w:szCs w:val="22"/>
        </w:rPr>
        <w:tab/>
      </w:r>
      <w:r w:rsidRPr="00A20EA1">
        <w:rPr>
          <w:rFonts w:eastAsia="ヒラギノ角ゴ Pro W3"/>
          <w:b/>
          <w:bCs/>
          <w:sz w:val="22"/>
          <w:szCs w:val="22"/>
        </w:rPr>
        <w:tab/>
      </w:r>
      <w:r w:rsidRPr="00A20EA1">
        <w:rPr>
          <w:rFonts w:eastAsia="ヒラギノ角ゴ Pro W3"/>
          <w:b/>
          <w:bCs/>
          <w:sz w:val="22"/>
          <w:szCs w:val="22"/>
        </w:rPr>
        <w:tab/>
      </w:r>
      <w:r w:rsidR="00A20EA1">
        <w:rPr>
          <w:rFonts w:eastAsia="ヒラギノ角ゴ Pro W3"/>
          <w:b/>
          <w:bCs/>
          <w:sz w:val="22"/>
          <w:szCs w:val="22"/>
        </w:rPr>
        <w:t xml:space="preserve">                            </w:t>
      </w:r>
      <w:proofErr w:type="spellStart"/>
      <w:r w:rsidRPr="00A20EA1">
        <w:rPr>
          <w:rFonts w:eastAsia="ヒラギノ角ゴ Pro W3"/>
          <w:b/>
          <w:bCs/>
          <w:sz w:val="22"/>
          <w:szCs w:val="22"/>
        </w:rPr>
        <w:t>Merced</w:t>
      </w:r>
      <w:proofErr w:type="spellEnd"/>
      <w:r w:rsidRPr="00A20EA1">
        <w:rPr>
          <w:rFonts w:eastAsia="ヒラギノ角ゴ Pro W3"/>
          <w:b/>
          <w:bCs/>
          <w:sz w:val="22"/>
          <w:szCs w:val="22"/>
        </w:rPr>
        <w:t>, CA</w:t>
      </w:r>
    </w:p>
    <w:p w14:paraId="4AC4CB5D" w14:textId="7B0A30A0" w:rsidR="00974968" w:rsidRPr="00A20EA1" w:rsidRDefault="00974968" w:rsidP="00974968">
      <w:pPr>
        <w:rPr>
          <w:rFonts w:eastAsia="ヒラギノ角ゴ Pro W3"/>
          <w:i/>
          <w:iCs/>
          <w:sz w:val="22"/>
          <w:szCs w:val="22"/>
        </w:rPr>
      </w:pPr>
      <w:r w:rsidRPr="003D0E8D">
        <w:rPr>
          <w:rFonts w:eastAsia="ヒラギノ角ゴ Pro W3"/>
          <w:i/>
          <w:iCs/>
          <w:sz w:val="22"/>
          <w:szCs w:val="22"/>
        </w:rPr>
        <w:t>Research Intern</w:t>
      </w:r>
      <w:r w:rsidRPr="003D0E8D">
        <w:rPr>
          <w:rFonts w:eastAsia="ヒラギノ角ゴ Pro W3"/>
          <w:i/>
          <w:iCs/>
          <w:sz w:val="22"/>
          <w:szCs w:val="22"/>
        </w:rPr>
        <w:tab/>
      </w:r>
      <w:r w:rsidRPr="00A20EA1">
        <w:rPr>
          <w:rFonts w:eastAsia="ヒラギノ角ゴ Pro W3"/>
          <w:sz w:val="22"/>
          <w:szCs w:val="22"/>
        </w:rPr>
        <w:tab/>
      </w:r>
      <w:r w:rsidRPr="00A20EA1">
        <w:rPr>
          <w:rFonts w:eastAsia="ヒラギノ角ゴ Pro W3"/>
          <w:sz w:val="22"/>
          <w:szCs w:val="22"/>
        </w:rPr>
        <w:tab/>
      </w:r>
      <w:r w:rsidRPr="00A20EA1">
        <w:rPr>
          <w:rFonts w:eastAsia="ヒラギノ角ゴ Pro W3"/>
          <w:sz w:val="22"/>
          <w:szCs w:val="22"/>
        </w:rPr>
        <w:tab/>
      </w:r>
      <w:r w:rsidRPr="00A20EA1">
        <w:rPr>
          <w:rFonts w:eastAsia="ヒラギノ角ゴ Pro W3"/>
          <w:sz w:val="22"/>
          <w:szCs w:val="22"/>
        </w:rPr>
        <w:tab/>
        <w:t xml:space="preserve">              </w:t>
      </w:r>
      <w:r w:rsidR="00A20EA1">
        <w:rPr>
          <w:rFonts w:eastAsia="ヒラギノ角ゴ Pro W3"/>
          <w:sz w:val="22"/>
          <w:szCs w:val="22"/>
        </w:rPr>
        <w:t xml:space="preserve">                     </w:t>
      </w:r>
      <w:r w:rsidR="00333FEB">
        <w:rPr>
          <w:rFonts w:eastAsia="ヒラギノ角ゴ Pro W3"/>
          <w:sz w:val="22"/>
          <w:szCs w:val="22"/>
        </w:rPr>
        <w:t xml:space="preserve">                          </w:t>
      </w:r>
      <w:r w:rsidRPr="00A20EA1">
        <w:rPr>
          <w:rFonts w:eastAsia="ヒラギノ角ゴ Pro W3"/>
          <w:i/>
          <w:iCs/>
          <w:sz w:val="22"/>
          <w:szCs w:val="22"/>
        </w:rPr>
        <w:t>June 2019 – August 2019</w:t>
      </w:r>
    </w:p>
    <w:p w14:paraId="705AFDF5" w14:textId="77777777" w:rsidR="00AD0B02" w:rsidRDefault="00AD0B02" w:rsidP="00AD0B02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Task, Action, and Result</w:t>
      </w:r>
    </w:p>
    <w:p w14:paraId="6DCD9EC8" w14:textId="77777777" w:rsidR="00AD0B02" w:rsidRPr="002D567F" w:rsidRDefault="00AD0B02" w:rsidP="00AD0B02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Task, Action, and Result</w:t>
      </w:r>
    </w:p>
    <w:p w14:paraId="621D4B01" w14:textId="49D3793C" w:rsidR="00CC0F29" w:rsidRPr="00A20EA1" w:rsidRDefault="005B2F28" w:rsidP="00CC0F29">
      <w:pPr>
        <w:pStyle w:val="Heading2"/>
        <w:suppressAutoHyphens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Generic Employer</w:t>
      </w:r>
      <w:r>
        <w:rPr>
          <w:rFonts w:eastAsia="ヒラギノ角ゴ Pro W3"/>
          <w:sz w:val="22"/>
          <w:szCs w:val="22"/>
        </w:rPr>
        <w:tab/>
      </w:r>
      <w:r>
        <w:rPr>
          <w:rFonts w:eastAsia="ヒラギノ角ゴ Pro W3"/>
          <w:sz w:val="22"/>
          <w:szCs w:val="22"/>
        </w:rPr>
        <w:tab/>
      </w:r>
      <w:r>
        <w:rPr>
          <w:rFonts w:eastAsia="ヒラギノ角ゴ Pro W3"/>
          <w:sz w:val="22"/>
          <w:szCs w:val="22"/>
        </w:rPr>
        <w:tab/>
      </w:r>
      <w:r>
        <w:rPr>
          <w:rFonts w:eastAsia="ヒラギノ角ゴ Pro W3"/>
          <w:sz w:val="22"/>
          <w:szCs w:val="22"/>
        </w:rPr>
        <w:tab/>
      </w:r>
      <w:bookmarkStart w:id="1" w:name="_GoBack"/>
      <w:bookmarkEnd w:id="1"/>
      <w:r>
        <w:rPr>
          <w:rFonts w:eastAsia="ヒラギノ角ゴ Pro W3"/>
          <w:sz w:val="22"/>
          <w:szCs w:val="22"/>
        </w:rPr>
        <w:tab/>
      </w:r>
      <w:r w:rsidR="00415B38">
        <w:rPr>
          <w:rFonts w:eastAsia="ヒラギノ角ゴ Pro W3"/>
          <w:sz w:val="22"/>
          <w:szCs w:val="22"/>
        </w:rPr>
        <w:tab/>
      </w:r>
      <w:r w:rsidR="00415B38">
        <w:rPr>
          <w:rFonts w:eastAsia="ヒラギノ角ゴ Pro W3"/>
          <w:sz w:val="22"/>
          <w:szCs w:val="22"/>
        </w:rPr>
        <w:tab/>
      </w:r>
      <w:r>
        <w:rPr>
          <w:rFonts w:eastAsia="ヒラギノ角ゴ Pro W3"/>
          <w:sz w:val="22"/>
          <w:szCs w:val="22"/>
        </w:rPr>
        <w:tab/>
      </w:r>
      <w:r>
        <w:rPr>
          <w:rFonts w:eastAsia="ヒラギノ角ゴ Pro W3"/>
          <w:sz w:val="22"/>
          <w:szCs w:val="22"/>
        </w:rPr>
        <w:tab/>
        <w:t xml:space="preserve">    </w:t>
      </w:r>
      <w:r w:rsidR="00CC0F29" w:rsidRPr="00A20EA1">
        <w:rPr>
          <w:rFonts w:eastAsia="ヒラギノ角ゴ Pro W3"/>
          <w:sz w:val="22"/>
          <w:szCs w:val="22"/>
        </w:rPr>
        <w:t xml:space="preserve">San Francisco, CA </w:t>
      </w:r>
      <w:r w:rsidR="00CC0F29" w:rsidRPr="00A20EA1">
        <w:rPr>
          <w:sz w:val="22"/>
          <w:szCs w:val="22"/>
        </w:rPr>
        <w:t xml:space="preserve"> </w:t>
      </w:r>
    </w:p>
    <w:p w14:paraId="18D33E02" w14:textId="12DC5DC2" w:rsidR="00CC0F29" w:rsidRPr="00A20EA1" w:rsidRDefault="00667FE3" w:rsidP="00CC0F29">
      <w:pPr>
        <w:tabs>
          <w:tab w:val="right" w:pos="9923"/>
        </w:tabs>
        <w:spacing w:line="220" w:lineRule="exact"/>
        <w:rPr>
          <w:rFonts w:eastAsia="ヒラギノ角ゴ Pro W3"/>
          <w:i/>
          <w:sz w:val="22"/>
          <w:szCs w:val="22"/>
        </w:rPr>
      </w:pPr>
      <w:r>
        <w:rPr>
          <w:rFonts w:eastAsia="ヒラギノ角ゴ Pro W3"/>
          <w:i/>
          <w:sz w:val="22"/>
          <w:szCs w:val="22"/>
        </w:rPr>
        <w:t>Generic Title</w:t>
      </w:r>
      <w:r w:rsidR="00CC0F29" w:rsidRPr="00A20EA1">
        <w:rPr>
          <w:rFonts w:eastAsia="ヒラギノ角ゴ Pro W3"/>
          <w:i/>
          <w:sz w:val="22"/>
          <w:szCs w:val="22"/>
        </w:rPr>
        <w:t xml:space="preserve">                                                                                                                          </w:t>
      </w:r>
      <w:r w:rsidR="00A20EA1" w:rsidRPr="00A20EA1">
        <w:rPr>
          <w:rFonts w:eastAsia="ヒラギノ角ゴ Pro W3"/>
          <w:i/>
          <w:sz w:val="22"/>
          <w:szCs w:val="22"/>
        </w:rPr>
        <w:t xml:space="preserve">    </w:t>
      </w:r>
      <w:r w:rsidR="00441335">
        <w:rPr>
          <w:rFonts w:eastAsia="ヒラギノ角ゴ Pro W3"/>
          <w:i/>
          <w:sz w:val="22"/>
          <w:szCs w:val="22"/>
        </w:rPr>
        <w:t xml:space="preserve">                 </w:t>
      </w:r>
      <w:r w:rsidR="00CC0F29" w:rsidRPr="00A20EA1">
        <w:rPr>
          <w:rFonts w:eastAsia="ヒラギノ角ゴ Pro W3"/>
          <w:i/>
          <w:sz w:val="22"/>
          <w:szCs w:val="22"/>
        </w:rPr>
        <w:t>May 2019</w:t>
      </w:r>
      <w:r w:rsidR="00CC0F29" w:rsidRPr="00A20EA1">
        <w:rPr>
          <w:i/>
          <w:sz w:val="22"/>
          <w:szCs w:val="22"/>
        </w:rPr>
        <w:tab/>
      </w:r>
    </w:p>
    <w:p w14:paraId="55880B1C" w14:textId="77777777" w:rsidR="005B2F28" w:rsidRDefault="005B2F28" w:rsidP="005B2F28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Task, Action, and Result</w:t>
      </w:r>
    </w:p>
    <w:p w14:paraId="5F1F0DDB" w14:textId="77777777" w:rsidR="005B2F28" w:rsidRPr="002D567F" w:rsidRDefault="005B2F28" w:rsidP="005B2F28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Task, Action, and Result</w:t>
      </w:r>
    </w:p>
    <w:p w14:paraId="6803E559" w14:textId="77777777" w:rsidR="00B4030E" w:rsidRDefault="00B4030E" w:rsidP="00E366C4">
      <w:pPr>
        <w:tabs>
          <w:tab w:val="right" w:pos="9923"/>
        </w:tabs>
        <w:spacing w:after="80"/>
        <w:rPr>
          <w:b/>
          <w:caps/>
          <w:sz w:val="22"/>
          <w:szCs w:val="22"/>
          <w:u w:val="single"/>
        </w:rPr>
      </w:pPr>
    </w:p>
    <w:p w14:paraId="28A2D39C" w14:textId="6185E089" w:rsidR="00E366C4" w:rsidRPr="00A20EA1" w:rsidRDefault="00E366C4" w:rsidP="00E366C4">
      <w:pPr>
        <w:tabs>
          <w:tab w:val="right" w:pos="9923"/>
        </w:tabs>
        <w:spacing w:after="80"/>
        <w:rPr>
          <w:sz w:val="22"/>
          <w:szCs w:val="22"/>
        </w:rPr>
      </w:pPr>
      <w:r w:rsidRPr="00A20EA1">
        <w:rPr>
          <w:b/>
          <w:caps/>
          <w:sz w:val="22"/>
          <w:szCs w:val="22"/>
          <w:u w:val="single"/>
        </w:rPr>
        <w:t>S</w:t>
      </w:r>
      <w:r w:rsidR="00EE20EC" w:rsidRPr="00A20EA1">
        <w:rPr>
          <w:b/>
          <w:sz w:val="22"/>
          <w:szCs w:val="22"/>
          <w:u w:val="single"/>
        </w:rPr>
        <w:t>oftware</w:t>
      </w:r>
      <w:r w:rsidRPr="00A20EA1">
        <w:rPr>
          <w:b/>
          <w:caps/>
          <w:sz w:val="22"/>
          <w:szCs w:val="22"/>
          <w:u w:val="single"/>
        </w:rPr>
        <w:t xml:space="preserve"> P</w:t>
      </w:r>
      <w:r w:rsidR="00EE20EC" w:rsidRPr="00A20EA1">
        <w:rPr>
          <w:b/>
          <w:sz w:val="22"/>
          <w:szCs w:val="22"/>
          <w:u w:val="single"/>
        </w:rPr>
        <w:t>rojects</w:t>
      </w:r>
      <w:r w:rsidRPr="00A20EA1">
        <w:rPr>
          <w:b/>
          <w:sz w:val="22"/>
          <w:szCs w:val="22"/>
          <w:u w:val="single"/>
        </w:rPr>
        <w:tab/>
      </w:r>
    </w:p>
    <w:p w14:paraId="76FF4F9E" w14:textId="18B52C62" w:rsidR="00617363" w:rsidRPr="00FA2C8E" w:rsidRDefault="009F7749" w:rsidP="00617363">
      <w:pPr>
        <w:rPr>
          <w:rStyle w:val="apple-style-span"/>
          <w:sz w:val="22"/>
          <w:szCs w:val="22"/>
        </w:rPr>
      </w:pPr>
      <w:r>
        <w:rPr>
          <w:rStyle w:val="apple-style-span"/>
          <w:b/>
          <w:bCs/>
          <w:sz w:val="22"/>
          <w:szCs w:val="22"/>
        </w:rPr>
        <w:t>Passion Project Name</w:t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</w:r>
      <w:r w:rsidR="00617363">
        <w:rPr>
          <w:rStyle w:val="apple-style-span"/>
          <w:b/>
          <w:bCs/>
          <w:sz w:val="22"/>
          <w:szCs w:val="22"/>
        </w:rPr>
        <w:tab/>
        <w:t xml:space="preserve"> </w:t>
      </w:r>
      <w:r w:rsidR="00617363">
        <w:rPr>
          <w:rStyle w:val="apple-style-span"/>
          <w:b/>
          <w:bCs/>
          <w:sz w:val="22"/>
          <w:szCs w:val="22"/>
        </w:rPr>
        <w:tab/>
        <w:t xml:space="preserve">  </w:t>
      </w:r>
      <w:hyperlink r:id="rId10" w:history="1">
        <w:r w:rsidR="00617363" w:rsidRPr="00FA2C8E">
          <w:rPr>
            <w:rStyle w:val="Hyperlink"/>
            <w:sz w:val="22"/>
            <w:szCs w:val="22"/>
          </w:rPr>
          <w:t>Link</w:t>
        </w:r>
      </w:hyperlink>
    </w:p>
    <w:p w14:paraId="1978CFFD" w14:textId="372BE3D8" w:rsidR="00D00006" w:rsidRDefault="00D00006" w:rsidP="00D00006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 xml:space="preserve">Task, Action, </w:t>
      </w:r>
      <w:r>
        <w:rPr>
          <w:rFonts w:eastAsia="ヒラギノ角ゴ Pro W3"/>
          <w:sz w:val="22"/>
          <w:szCs w:val="22"/>
        </w:rPr>
        <w:t>Result, and author</w:t>
      </w:r>
      <w:r w:rsidR="00A052DD">
        <w:rPr>
          <w:rFonts w:eastAsia="ヒラギノ角ゴ Pro W3"/>
          <w:sz w:val="22"/>
          <w:szCs w:val="22"/>
        </w:rPr>
        <w:t>ing</w:t>
      </w:r>
    </w:p>
    <w:p w14:paraId="29D0A5A5" w14:textId="77777777" w:rsidR="009613F1" w:rsidRPr="002D567F" w:rsidRDefault="009613F1" w:rsidP="009613F1">
      <w:pPr>
        <w:ind w:left="360"/>
        <w:contextualSpacing/>
        <w:rPr>
          <w:rFonts w:eastAsia="ヒラギノ角ゴ Pro W3"/>
          <w:sz w:val="22"/>
          <w:szCs w:val="22"/>
        </w:rPr>
      </w:pPr>
    </w:p>
    <w:p w14:paraId="090C7862" w14:textId="3B3E098D" w:rsidR="000A0A8F" w:rsidRPr="00333FEB" w:rsidRDefault="00925A74" w:rsidP="000A0A8F">
      <w:pPr>
        <w:pStyle w:val="Heading2"/>
        <w:suppressAutoHyphens/>
        <w:rPr>
          <w:rStyle w:val="apple-style-span"/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Project Name</w:t>
      </w:r>
      <w:r w:rsidR="000A0A8F">
        <w:rPr>
          <w:rFonts w:eastAsia="ヒラギノ角ゴ Pro W3"/>
          <w:sz w:val="22"/>
          <w:szCs w:val="22"/>
        </w:rPr>
        <w:t xml:space="preserve"> </w:t>
      </w:r>
    </w:p>
    <w:p w14:paraId="252E6A23" w14:textId="77777777" w:rsidR="00AC2EC1" w:rsidRDefault="00AC2EC1" w:rsidP="00AC2EC1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Task, Action, and Result</w:t>
      </w:r>
    </w:p>
    <w:p w14:paraId="7604C5BB" w14:textId="446F6C0E" w:rsidR="00AC2EC1" w:rsidRDefault="00AC2EC1" w:rsidP="00AC2EC1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Task, Action,</w:t>
      </w:r>
      <w:r>
        <w:rPr>
          <w:rFonts w:eastAsia="ヒラギノ角ゴ Pro W3"/>
          <w:sz w:val="22"/>
          <w:szCs w:val="22"/>
        </w:rPr>
        <w:t xml:space="preserve"> </w:t>
      </w:r>
      <w:r>
        <w:rPr>
          <w:rFonts w:eastAsia="ヒラギノ角ゴ Pro W3"/>
          <w:sz w:val="22"/>
          <w:szCs w:val="22"/>
        </w:rPr>
        <w:t>Result, and authoring</w:t>
      </w:r>
    </w:p>
    <w:p w14:paraId="00AA892D" w14:textId="77777777" w:rsidR="00AC2EC1" w:rsidRPr="002D567F" w:rsidRDefault="00AC2EC1" w:rsidP="009613F1">
      <w:pPr>
        <w:contextualSpacing/>
        <w:rPr>
          <w:rFonts w:eastAsia="ヒラギノ角ゴ Pro W3"/>
          <w:sz w:val="22"/>
          <w:szCs w:val="22"/>
        </w:rPr>
      </w:pPr>
    </w:p>
    <w:p w14:paraId="4E3614FD" w14:textId="724EB5B7" w:rsidR="00333FEB" w:rsidRPr="00754152" w:rsidRDefault="00925A74" w:rsidP="00333FEB">
      <w:pPr>
        <w:pStyle w:val="Heading2"/>
        <w:suppressAutoHyphens/>
        <w:rPr>
          <w:sz w:val="22"/>
          <w:szCs w:val="22"/>
        </w:rPr>
      </w:pPr>
      <w:r>
        <w:rPr>
          <w:rFonts w:eastAsia="ヒラギノ角ゴ Pro W3"/>
          <w:sz w:val="22"/>
          <w:szCs w:val="22"/>
        </w:rPr>
        <w:t>Project Name</w:t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</w:r>
      <w:r w:rsidR="0065737E">
        <w:rPr>
          <w:rFonts w:eastAsia="ヒラギノ角ゴ Pro W3"/>
          <w:sz w:val="22"/>
          <w:szCs w:val="22"/>
        </w:rPr>
        <w:tab/>
        <w:t xml:space="preserve">    </w:t>
      </w:r>
      <w:r w:rsidR="0065737E">
        <w:rPr>
          <w:rFonts w:eastAsia="ヒラギノ角ゴ Pro W3"/>
          <w:sz w:val="22"/>
          <w:szCs w:val="22"/>
        </w:rPr>
        <w:tab/>
      </w:r>
      <w:r w:rsidR="00F27E09">
        <w:rPr>
          <w:rFonts w:eastAsia="ヒラギノ角ゴ Pro W3"/>
          <w:sz w:val="22"/>
          <w:szCs w:val="22"/>
        </w:rPr>
        <w:t xml:space="preserve">              </w:t>
      </w:r>
      <w:r w:rsidR="0065737E">
        <w:rPr>
          <w:rFonts w:eastAsia="ヒラギノ角ゴ Pro W3"/>
          <w:sz w:val="22"/>
          <w:szCs w:val="22"/>
        </w:rPr>
        <w:t xml:space="preserve">  </w:t>
      </w:r>
      <w:hyperlink r:id="rId11" w:tooltip="Link to Mac PuTTY Port" w:history="1">
        <w:r w:rsidR="0065737E" w:rsidRPr="0065737E">
          <w:rPr>
            <w:rStyle w:val="Hyperlink"/>
            <w:rFonts w:eastAsia="ヒラギノ角ゴ Pro W3"/>
            <w:b w:val="0"/>
            <w:bCs/>
            <w:sz w:val="22"/>
            <w:szCs w:val="22"/>
          </w:rPr>
          <w:t>Link</w:t>
        </w:r>
      </w:hyperlink>
    </w:p>
    <w:p w14:paraId="588F7014" w14:textId="77777777" w:rsidR="0067039F" w:rsidRDefault="0067039F" w:rsidP="0067039F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Task, Action, and Result</w:t>
      </w:r>
    </w:p>
    <w:p w14:paraId="11CB8908" w14:textId="77777777" w:rsidR="0067039F" w:rsidRPr="002D567F" w:rsidRDefault="0067039F" w:rsidP="0067039F">
      <w:pPr>
        <w:numPr>
          <w:ilvl w:val="0"/>
          <w:numId w:val="1"/>
        </w:numPr>
        <w:tabs>
          <w:tab w:val="clear" w:pos="360"/>
        </w:tabs>
        <w:contextualSpacing/>
        <w:rPr>
          <w:rFonts w:eastAsia="ヒラギノ角ゴ Pro W3"/>
          <w:sz w:val="22"/>
          <w:szCs w:val="22"/>
        </w:rPr>
      </w:pPr>
      <w:r>
        <w:rPr>
          <w:rFonts w:eastAsia="ヒラギノ角ゴ Pro W3"/>
          <w:sz w:val="22"/>
          <w:szCs w:val="22"/>
        </w:rPr>
        <w:t>Task, Action, Result, and authoring</w:t>
      </w:r>
    </w:p>
    <w:p w14:paraId="6BF5F871" w14:textId="442A8EA0" w:rsidR="00577103" w:rsidRPr="00A20EA1" w:rsidRDefault="00577103" w:rsidP="00577103">
      <w:pPr>
        <w:rPr>
          <w:sz w:val="22"/>
          <w:szCs w:val="22"/>
        </w:rPr>
      </w:pPr>
    </w:p>
    <w:p w14:paraId="3A8C59FF" w14:textId="16C2C29A" w:rsidR="00577103" w:rsidRPr="00A20EA1" w:rsidRDefault="00577103" w:rsidP="00577103">
      <w:pPr>
        <w:tabs>
          <w:tab w:val="right" w:pos="9923"/>
        </w:tabs>
        <w:spacing w:after="80"/>
        <w:rPr>
          <w:sz w:val="22"/>
          <w:szCs w:val="22"/>
        </w:rPr>
      </w:pPr>
      <w:r w:rsidRPr="00A20EA1">
        <w:rPr>
          <w:b/>
          <w:caps/>
          <w:sz w:val="22"/>
          <w:szCs w:val="22"/>
          <w:u w:val="single"/>
        </w:rPr>
        <w:t>H</w:t>
      </w:r>
      <w:r w:rsidR="00EE20EC" w:rsidRPr="00A20EA1">
        <w:rPr>
          <w:b/>
          <w:sz w:val="22"/>
          <w:szCs w:val="22"/>
          <w:u w:val="single"/>
        </w:rPr>
        <w:t xml:space="preserve">onors and </w:t>
      </w:r>
      <w:r w:rsidRPr="00A20EA1">
        <w:rPr>
          <w:b/>
          <w:caps/>
          <w:sz w:val="22"/>
          <w:szCs w:val="22"/>
          <w:u w:val="single"/>
        </w:rPr>
        <w:t>A</w:t>
      </w:r>
      <w:r w:rsidR="00EE20EC" w:rsidRPr="00A20EA1">
        <w:rPr>
          <w:b/>
          <w:sz w:val="22"/>
          <w:szCs w:val="22"/>
          <w:u w:val="single"/>
        </w:rPr>
        <w:t>wards</w:t>
      </w:r>
      <w:r w:rsidRPr="00A20EA1">
        <w:rPr>
          <w:b/>
          <w:sz w:val="22"/>
          <w:szCs w:val="22"/>
          <w:u w:val="single"/>
        </w:rPr>
        <w:tab/>
      </w:r>
    </w:p>
    <w:p w14:paraId="733ADA01" w14:textId="6E87A9BA" w:rsidR="00A71CBE" w:rsidRDefault="00E86DFA" w:rsidP="00A71CBE">
      <w:pPr>
        <w:rPr>
          <w:b/>
          <w:sz w:val="22"/>
          <w:szCs w:val="22"/>
        </w:rPr>
      </w:pPr>
      <w:r>
        <w:rPr>
          <w:b/>
          <w:sz w:val="22"/>
          <w:szCs w:val="22"/>
        </w:rPr>
        <w:t>Scholarship One</w:t>
      </w:r>
    </w:p>
    <w:p w14:paraId="65873FAD" w14:textId="032D9138" w:rsidR="00E86DFA" w:rsidRDefault="00E86DFA" w:rsidP="00A71CBE">
      <w:pPr>
        <w:rPr>
          <w:b/>
          <w:sz w:val="22"/>
          <w:szCs w:val="22"/>
        </w:rPr>
      </w:pPr>
      <w:r>
        <w:rPr>
          <w:b/>
          <w:sz w:val="22"/>
          <w:szCs w:val="22"/>
        </w:rPr>
        <w:t>Scholarship Two</w:t>
      </w:r>
    </w:p>
    <w:p w14:paraId="0628CA4B" w14:textId="1083C435" w:rsidR="00E86DFA" w:rsidRDefault="00E86DFA" w:rsidP="00A71CBE">
      <w:pPr>
        <w:rPr>
          <w:b/>
          <w:sz w:val="22"/>
          <w:szCs w:val="22"/>
        </w:rPr>
      </w:pPr>
      <w:r>
        <w:rPr>
          <w:b/>
          <w:sz w:val="22"/>
          <w:szCs w:val="22"/>
        </w:rPr>
        <w:t>Award One Award Two</w:t>
      </w:r>
    </w:p>
    <w:p w14:paraId="2A0AEE76" w14:textId="092AA36C" w:rsidR="0067043C" w:rsidRPr="00B4030E" w:rsidRDefault="0067043C" w:rsidP="00A71CBE">
      <w:pPr>
        <w:rPr>
          <w:sz w:val="22"/>
          <w:szCs w:val="22"/>
        </w:rPr>
      </w:pPr>
      <w:r>
        <w:rPr>
          <w:b/>
          <w:sz w:val="22"/>
          <w:szCs w:val="22"/>
        </w:rPr>
        <w:t>Traveling Grants</w:t>
      </w:r>
    </w:p>
    <w:sectPr w:rsidR="0067043C" w:rsidRPr="00B4030E">
      <w:footerReference w:type="default" r:id="rId12"/>
      <w:pgSz w:w="12240" w:h="15840"/>
      <w:pgMar w:top="720" w:right="1152" w:bottom="720" w:left="1152" w:header="720" w:footer="105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F88399" w14:textId="77777777" w:rsidR="002360DF" w:rsidRDefault="002360DF">
      <w:r>
        <w:separator/>
      </w:r>
    </w:p>
  </w:endnote>
  <w:endnote w:type="continuationSeparator" w:id="0">
    <w:p w14:paraId="1FAA24D7" w14:textId="77777777" w:rsidR="002360DF" w:rsidRDefault="002360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idot">
    <w:altName w:val="Arial"/>
    <w:charset w:val="B1"/>
    <w:family w:val="auto"/>
    <w:pitch w:val="variable"/>
    <w:sig w:usb0="80000867" w:usb1="00000000" w:usb2="00000000" w:usb3="00000000" w:csb0="000001FB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8DBE0" w14:textId="77777777" w:rsidR="00534A52" w:rsidRDefault="00534A52">
    <w:pPr>
      <w:ind w:left="360"/>
      <w:jc w:val="center"/>
      <w:rPr>
        <w:sz w:val="16"/>
        <w:szCs w:val="16"/>
      </w:rPr>
    </w:pPr>
  </w:p>
  <w:p w14:paraId="50180574" w14:textId="500F9C8A" w:rsidR="00534A52" w:rsidRDefault="00534A52">
    <w:pPr>
      <w:ind w:lef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4231BE" w14:textId="77777777" w:rsidR="002360DF" w:rsidRDefault="002360DF">
      <w:r>
        <w:separator/>
      </w:r>
    </w:p>
  </w:footnote>
  <w:footnote w:type="continuationSeparator" w:id="0">
    <w:p w14:paraId="7B5819F4" w14:textId="77777777" w:rsidR="002360DF" w:rsidRDefault="002360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90517"/>
    <w:multiLevelType w:val="hybridMultilevel"/>
    <w:tmpl w:val="E9169636"/>
    <w:lvl w:ilvl="0" w:tplc="FB00C62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6C766C"/>
    <w:multiLevelType w:val="hybridMultilevel"/>
    <w:tmpl w:val="2DC670E4"/>
    <w:lvl w:ilvl="0" w:tplc="71983BD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C68C1F0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E0EE7A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F5EA43E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664CF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3F4ED1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9FA869BE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32A897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210140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0AF36E9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DEA5B59"/>
    <w:multiLevelType w:val="hybridMultilevel"/>
    <w:tmpl w:val="0436F358"/>
    <w:lvl w:ilvl="0" w:tplc="E7CC145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2C20383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FE2CA9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5E40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028FFF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E17839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FAF9B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4301F8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F6EA03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2A43FE"/>
    <w:multiLevelType w:val="hybridMultilevel"/>
    <w:tmpl w:val="2F7E83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B30242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E390B66"/>
    <w:multiLevelType w:val="hybridMultilevel"/>
    <w:tmpl w:val="04E29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6B4F31"/>
    <w:multiLevelType w:val="hybridMultilevel"/>
    <w:tmpl w:val="A2926808"/>
    <w:lvl w:ilvl="0" w:tplc="5656A03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8B28076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544202FA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9F88AFA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E3BE820E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C59EDB6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F240D9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DB4CA460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BD6CDA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832669"/>
    <w:multiLevelType w:val="hybridMultilevel"/>
    <w:tmpl w:val="947A89BC"/>
    <w:lvl w:ilvl="0" w:tplc="E9ECBD2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BD4454D4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A130487A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6E66B32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888F22C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38A4741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67AF12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83ABBBE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DE2E091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8E62D0"/>
    <w:multiLevelType w:val="singleLevel"/>
    <w:tmpl w:val="7E389B74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2D94BB1"/>
    <w:multiLevelType w:val="hybridMultilevel"/>
    <w:tmpl w:val="FF2E3DA0"/>
    <w:lvl w:ilvl="0" w:tplc="C4D4A7E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115C0B"/>
    <w:multiLevelType w:val="hybridMultilevel"/>
    <w:tmpl w:val="ADD2FFB0"/>
    <w:lvl w:ilvl="0" w:tplc="C4D4A7E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1AE5131"/>
    <w:multiLevelType w:val="hybridMultilevel"/>
    <w:tmpl w:val="E14498CA"/>
    <w:lvl w:ilvl="0" w:tplc="55561F1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8B41366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9FB6852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AB27BE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57CD46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9E0130A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D80E0E50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51693B2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8EDAEBA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7CD38B9"/>
    <w:multiLevelType w:val="hybridMultilevel"/>
    <w:tmpl w:val="B9B4BA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"/>
  </w:num>
  <w:num w:numId="4">
    <w:abstractNumId w:val="5"/>
  </w:num>
  <w:num w:numId="5">
    <w:abstractNumId w:val="12"/>
  </w:num>
  <w:num w:numId="6">
    <w:abstractNumId w:val="2"/>
  </w:num>
  <w:num w:numId="7">
    <w:abstractNumId w:val="9"/>
  </w:num>
  <w:num w:numId="8">
    <w:abstractNumId w:val="7"/>
  </w:num>
  <w:num w:numId="9">
    <w:abstractNumId w:val="8"/>
  </w:num>
  <w:num w:numId="10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13"/>
  </w:num>
  <w:num w:numId="13">
    <w:abstractNumId w:val="0"/>
  </w:num>
  <w:num w:numId="14">
    <w:abstractNumId w:val="11"/>
  </w:num>
  <w:num w:numId="15">
    <w:abstractNumId w:val="10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drawingGridHorizontalSpacing w:val="100"/>
  <w:displayHorizontalDrawingGridEvery w:val="2"/>
  <w:noPunctuationKerning/>
  <w:characterSpacingControl w:val="doNotCompress"/>
  <w:savePreviewPicture/>
  <w:saveInvalidXml/>
  <w:ignoreMixedContent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MTQxNDU2MDUxMbBU0lEKTi0uzszPAykwqQUA95FN4iwAAAA="/>
  </w:docVars>
  <w:rsids>
    <w:rsidRoot w:val="00247B85"/>
    <w:rsid w:val="00000B39"/>
    <w:rsid w:val="00005EED"/>
    <w:rsid w:val="0002106D"/>
    <w:rsid w:val="000211BF"/>
    <w:rsid w:val="00023431"/>
    <w:rsid w:val="000358BE"/>
    <w:rsid w:val="00043584"/>
    <w:rsid w:val="000457CD"/>
    <w:rsid w:val="00055470"/>
    <w:rsid w:val="00066B67"/>
    <w:rsid w:val="00070713"/>
    <w:rsid w:val="00073A7B"/>
    <w:rsid w:val="00077352"/>
    <w:rsid w:val="000A0152"/>
    <w:rsid w:val="000A0A8F"/>
    <w:rsid w:val="000A249B"/>
    <w:rsid w:val="000A4481"/>
    <w:rsid w:val="000A6C70"/>
    <w:rsid w:val="000B27E1"/>
    <w:rsid w:val="000B538F"/>
    <w:rsid w:val="000B6CE6"/>
    <w:rsid w:val="000E6327"/>
    <w:rsid w:val="000E6469"/>
    <w:rsid w:val="000F2D94"/>
    <w:rsid w:val="001208C4"/>
    <w:rsid w:val="0013056A"/>
    <w:rsid w:val="00132AF0"/>
    <w:rsid w:val="001521A9"/>
    <w:rsid w:val="001533AA"/>
    <w:rsid w:val="00154DE0"/>
    <w:rsid w:val="001609B6"/>
    <w:rsid w:val="00161FA0"/>
    <w:rsid w:val="001641E3"/>
    <w:rsid w:val="00164C1B"/>
    <w:rsid w:val="001679BB"/>
    <w:rsid w:val="00174A3F"/>
    <w:rsid w:val="001772B1"/>
    <w:rsid w:val="001A0C4C"/>
    <w:rsid w:val="001A0E36"/>
    <w:rsid w:val="001B24F6"/>
    <w:rsid w:val="001B7A08"/>
    <w:rsid w:val="001C1FCA"/>
    <w:rsid w:val="001C2060"/>
    <w:rsid w:val="001D2FAE"/>
    <w:rsid w:val="001E3929"/>
    <w:rsid w:val="001E3BA1"/>
    <w:rsid w:val="001E3C21"/>
    <w:rsid w:val="001F14CE"/>
    <w:rsid w:val="001F70DF"/>
    <w:rsid w:val="0021100E"/>
    <w:rsid w:val="00226CD9"/>
    <w:rsid w:val="002360DF"/>
    <w:rsid w:val="0023793E"/>
    <w:rsid w:val="00247B85"/>
    <w:rsid w:val="00255FFA"/>
    <w:rsid w:val="0025704F"/>
    <w:rsid w:val="002616E4"/>
    <w:rsid w:val="00261FEC"/>
    <w:rsid w:val="002727AF"/>
    <w:rsid w:val="002730ED"/>
    <w:rsid w:val="00275224"/>
    <w:rsid w:val="002910B9"/>
    <w:rsid w:val="002919FD"/>
    <w:rsid w:val="00294212"/>
    <w:rsid w:val="00297598"/>
    <w:rsid w:val="00297B04"/>
    <w:rsid w:val="002B2E8E"/>
    <w:rsid w:val="002C2CC1"/>
    <w:rsid w:val="002D1870"/>
    <w:rsid w:val="002D4DA7"/>
    <w:rsid w:val="002D567F"/>
    <w:rsid w:val="002E6A1A"/>
    <w:rsid w:val="002F09F1"/>
    <w:rsid w:val="002F6F56"/>
    <w:rsid w:val="00314F15"/>
    <w:rsid w:val="00322FC7"/>
    <w:rsid w:val="00333FEB"/>
    <w:rsid w:val="003363CB"/>
    <w:rsid w:val="003613C7"/>
    <w:rsid w:val="00370F07"/>
    <w:rsid w:val="00375B92"/>
    <w:rsid w:val="00377795"/>
    <w:rsid w:val="00392B3B"/>
    <w:rsid w:val="003A7780"/>
    <w:rsid w:val="003B0AAF"/>
    <w:rsid w:val="003B3438"/>
    <w:rsid w:val="003D0E8D"/>
    <w:rsid w:val="003D1AB8"/>
    <w:rsid w:val="003E03D9"/>
    <w:rsid w:val="003F28A1"/>
    <w:rsid w:val="003F70BC"/>
    <w:rsid w:val="003F7FD0"/>
    <w:rsid w:val="00407955"/>
    <w:rsid w:val="004111F6"/>
    <w:rsid w:val="004121E0"/>
    <w:rsid w:val="00412692"/>
    <w:rsid w:val="004126CC"/>
    <w:rsid w:val="00415B38"/>
    <w:rsid w:val="0042109A"/>
    <w:rsid w:val="00421E38"/>
    <w:rsid w:val="00431DC8"/>
    <w:rsid w:val="00434ECB"/>
    <w:rsid w:val="00436F43"/>
    <w:rsid w:val="00437C4A"/>
    <w:rsid w:val="00441335"/>
    <w:rsid w:val="00443581"/>
    <w:rsid w:val="00444021"/>
    <w:rsid w:val="00444A46"/>
    <w:rsid w:val="004476C9"/>
    <w:rsid w:val="004643F9"/>
    <w:rsid w:val="00466692"/>
    <w:rsid w:val="00483445"/>
    <w:rsid w:val="004A27BA"/>
    <w:rsid w:val="004B5533"/>
    <w:rsid w:val="004D2F5F"/>
    <w:rsid w:val="004D69D5"/>
    <w:rsid w:val="004F79AC"/>
    <w:rsid w:val="00502DF0"/>
    <w:rsid w:val="00507264"/>
    <w:rsid w:val="00517B39"/>
    <w:rsid w:val="00521C0A"/>
    <w:rsid w:val="00526E35"/>
    <w:rsid w:val="00530938"/>
    <w:rsid w:val="00534A52"/>
    <w:rsid w:val="005365EE"/>
    <w:rsid w:val="00537030"/>
    <w:rsid w:val="00540686"/>
    <w:rsid w:val="005446AA"/>
    <w:rsid w:val="005517F4"/>
    <w:rsid w:val="0055434E"/>
    <w:rsid w:val="00562D04"/>
    <w:rsid w:val="005736B9"/>
    <w:rsid w:val="00577103"/>
    <w:rsid w:val="0058113C"/>
    <w:rsid w:val="00586258"/>
    <w:rsid w:val="00591483"/>
    <w:rsid w:val="00597EE1"/>
    <w:rsid w:val="005A0DFD"/>
    <w:rsid w:val="005B0DB8"/>
    <w:rsid w:val="005B2F28"/>
    <w:rsid w:val="005D5C2E"/>
    <w:rsid w:val="005E6D74"/>
    <w:rsid w:val="005E7C1A"/>
    <w:rsid w:val="006009BA"/>
    <w:rsid w:val="00601300"/>
    <w:rsid w:val="006019D8"/>
    <w:rsid w:val="00604806"/>
    <w:rsid w:val="00610F43"/>
    <w:rsid w:val="00617363"/>
    <w:rsid w:val="00626249"/>
    <w:rsid w:val="006331E7"/>
    <w:rsid w:val="00634953"/>
    <w:rsid w:val="00635208"/>
    <w:rsid w:val="00642087"/>
    <w:rsid w:val="0064321E"/>
    <w:rsid w:val="00646F40"/>
    <w:rsid w:val="006534BE"/>
    <w:rsid w:val="0065737E"/>
    <w:rsid w:val="00667FE3"/>
    <w:rsid w:val="00670044"/>
    <w:rsid w:val="0067039F"/>
    <w:rsid w:val="0067043C"/>
    <w:rsid w:val="00674A72"/>
    <w:rsid w:val="0067721D"/>
    <w:rsid w:val="0067745E"/>
    <w:rsid w:val="0068017B"/>
    <w:rsid w:val="00680AD1"/>
    <w:rsid w:val="00680C1C"/>
    <w:rsid w:val="00681273"/>
    <w:rsid w:val="00687263"/>
    <w:rsid w:val="006929A8"/>
    <w:rsid w:val="00695490"/>
    <w:rsid w:val="006B05A0"/>
    <w:rsid w:val="006C0DAA"/>
    <w:rsid w:val="006C5A45"/>
    <w:rsid w:val="006C60AD"/>
    <w:rsid w:val="006C6198"/>
    <w:rsid w:val="006C7D1E"/>
    <w:rsid w:val="006D37E0"/>
    <w:rsid w:val="006D6228"/>
    <w:rsid w:val="006F21AD"/>
    <w:rsid w:val="00704746"/>
    <w:rsid w:val="00713238"/>
    <w:rsid w:val="00723451"/>
    <w:rsid w:val="00737CCF"/>
    <w:rsid w:val="007444C1"/>
    <w:rsid w:val="00746297"/>
    <w:rsid w:val="00754152"/>
    <w:rsid w:val="00767F44"/>
    <w:rsid w:val="00774413"/>
    <w:rsid w:val="0078233C"/>
    <w:rsid w:val="0079401C"/>
    <w:rsid w:val="007A45E9"/>
    <w:rsid w:val="007A4765"/>
    <w:rsid w:val="007A5766"/>
    <w:rsid w:val="007B2060"/>
    <w:rsid w:val="007B6350"/>
    <w:rsid w:val="007C594D"/>
    <w:rsid w:val="007D6AD7"/>
    <w:rsid w:val="007E607E"/>
    <w:rsid w:val="007F4099"/>
    <w:rsid w:val="00803FF7"/>
    <w:rsid w:val="008043EA"/>
    <w:rsid w:val="00804FCF"/>
    <w:rsid w:val="00810F90"/>
    <w:rsid w:val="0082251F"/>
    <w:rsid w:val="00853B74"/>
    <w:rsid w:val="008744FC"/>
    <w:rsid w:val="008914D9"/>
    <w:rsid w:val="008A1F65"/>
    <w:rsid w:val="008A27DE"/>
    <w:rsid w:val="008A5B18"/>
    <w:rsid w:val="008D02F3"/>
    <w:rsid w:val="008D1819"/>
    <w:rsid w:val="008E0126"/>
    <w:rsid w:val="008F2038"/>
    <w:rsid w:val="009000AE"/>
    <w:rsid w:val="00900659"/>
    <w:rsid w:val="00912339"/>
    <w:rsid w:val="00915E74"/>
    <w:rsid w:val="00915EFC"/>
    <w:rsid w:val="00923F5A"/>
    <w:rsid w:val="00925A74"/>
    <w:rsid w:val="00925C3C"/>
    <w:rsid w:val="009364EA"/>
    <w:rsid w:val="009477CC"/>
    <w:rsid w:val="00951DEA"/>
    <w:rsid w:val="00957441"/>
    <w:rsid w:val="009613F1"/>
    <w:rsid w:val="00964551"/>
    <w:rsid w:val="009660C3"/>
    <w:rsid w:val="00967529"/>
    <w:rsid w:val="00967E71"/>
    <w:rsid w:val="00974968"/>
    <w:rsid w:val="009852BF"/>
    <w:rsid w:val="009B400F"/>
    <w:rsid w:val="009B6893"/>
    <w:rsid w:val="009C3D8B"/>
    <w:rsid w:val="009D4DFD"/>
    <w:rsid w:val="009E19AB"/>
    <w:rsid w:val="009E640A"/>
    <w:rsid w:val="009F1F5A"/>
    <w:rsid w:val="009F41C6"/>
    <w:rsid w:val="009F70AF"/>
    <w:rsid w:val="009F7514"/>
    <w:rsid w:val="009F7749"/>
    <w:rsid w:val="00A052DD"/>
    <w:rsid w:val="00A20EA1"/>
    <w:rsid w:val="00A2796F"/>
    <w:rsid w:val="00A423F0"/>
    <w:rsid w:val="00A43BFF"/>
    <w:rsid w:val="00A46B3E"/>
    <w:rsid w:val="00A53340"/>
    <w:rsid w:val="00A53C29"/>
    <w:rsid w:val="00A53C7E"/>
    <w:rsid w:val="00A61630"/>
    <w:rsid w:val="00A619E8"/>
    <w:rsid w:val="00A628C8"/>
    <w:rsid w:val="00A62950"/>
    <w:rsid w:val="00A662B6"/>
    <w:rsid w:val="00A663A8"/>
    <w:rsid w:val="00A71CBE"/>
    <w:rsid w:val="00A85F22"/>
    <w:rsid w:val="00A8635B"/>
    <w:rsid w:val="00A87511"/>
    <w:rsid w:val="00A91903"/>
    <w:rsid w:val="00A92FB8"/>
    <w:rsid w:val="00A96C96"/>
    <w:rsid w:val="00A97944"/>
    <w:rsid w:val="00AA0FD4"/>
    <w:rsid w:val="00AB29FD"/>
    <w:rsid w:val="00AC143D"/>
    <w:rsid w:val="00AC2EC1"/>
    <w:rsid w:val="00AC42FC"/>
    <w:rsid w:val="00AD0B02"/>
    <w:rsid w:val="00AE39A7"/>
    <w:rsid w:val="00AE7326"/>
    <w:rsid w:val="00AF50EE"/>
    <w:rsid w:val="00B0511A"/>
    <w:rsid w:val="00B11C4D"/>
    <w:rsid w:val="00B33C94"/>
    <w:rsid w:val="00B4030E"/>
    <w:rsid w:val="00B71124"/>
    <w:rsid w:val="00B76D20"/>
    <w:rsid w:val="00B84D9A"/>
    <w:rsid w:val="00B94249"/>
    <w:rsid w:val="00BA4040"/>
    <w:rsid w:val="00BB1969"/>
    <w:rsid w:val="00BB7613"/>
    <w:rsid w:val="00BB79C9"/>
    <w:rsid w:val="00BC2CA2"/>
    <w:rsid w:val="00BD40B5"/>
    <w:rsid w:val="00BD4431"/>
    <w:rsid w:val="00BE5E07"/>
    <w:rsid w:val="00BF50EF"/>
    <w:rsid w:val="00BF6DD8"/>
    <w:rsid w:val="00C0057C"/>
    <w:rsid w:val="00C00ABD"/>
    <w:rsid w:val="00C13129"/>
    <w:rsid w:val="00C23970"/>
    <w:rsid w:val="00C45927"/>
    <w:rsid w:val="00C55121"/>
    <w:rsid w:val="00C5731D"/>
    <w:rsid w:val="00C73412"/>
    <w:rsid w:val="00C80C1A"/>
    <w:rsid w:val="00C9252C"/>
    <w:rsid w:val="00CA1326"/>
    <w:rsid w:val="00CA53C5"/>
    <w:rsid w:val="00CB49D4"/>
    <w:rsid w:val="00CB60B7"/>
    <w:rsid w:val="00CB7CAB"/>
    <w:rsid w:val="00CC0100"/>
    <w:rsid w:val="00CC0F29"/>
    <w:rsid w:val="00CD042F"/>
    <w:rsid w:val="00CD2981"/>
    <w:rsid w:val="00CF222F"/>
    <w:rsid w:val="00CF6A54"/>
    <w:rsid w:val="00D00006"/>
    <w:rsid w:val="00D02856"/>
    <w:rsid w:val="00D11103"/>
    <w:rsid w:val="00D13279"/>
    <w:rsid w:val="00D22294"/>
    <w:rsid w:val="00D252F6"/>
    <w:rsid w:val="00D37E5F"/>
    <w:rsid w:val="00D55F07"/>
    <w:rsid w:val="00D7047D"/>
    <w:rsid w:val="00D70812"/>
    <w:rsid w:val="00D71BB0"/>
    <w:rsid w:val="00D72A71"/>
    <w:rsid w:val="00D72BD6"/>
    <w:rsid w:val="00D80ED4"/>
    <w:rsid w:val="00D85698"/>
    <w:rsid w:val="00DA2174"/>
    <w:rsid w:val="00DA245C"/>
    <w:rsid w:val="00DB372C"/>
    <w:rsid w:val="00DC4A2C"/>
    <w:rsid w:val="00DD02C6"/>
    <w:rsid w:val="00DD3545"/>
    <w:rsid w:val="00DD478B"/>
    <w:rsid w:val="00DE48B6"/>
    <w:rsid w:val="00DE78F1"/>
    <w:rsid w:val="00DF07FE"/>
    <w:rsid w:val="00DF2AB8"/>
    <w:rsid w:val="00DF6799"/>
    <w:rsid w:val="00E07A67"/>
    <w:rsid w:val="00E100B2"/>
    <w:rsid w:val="00E12830"/>
    <w:rsid w:val="00E12C78"/>
    <w:rsid w:val="00E229BD"/>
    <w:rsid w:val="00E268B7"/>
    <w:rsid w:val="00E363E8"/>
    <w:rsid w:val="00E366C4"/>
    <w:rsid w:val="00E37194"/>
    <w:rsid w:val="00E470B1"/>
    <w:rsid w:val="00E50818"/>
    <w:rsid w:val="00E5632B"/>
    <w:rsid w:val="00E674C4"/>
    <w:rsid w:val="00E824A1"/>
    <w:rsid w:val="00E86DFA"/>
    <w:rsid w:val="00E96935"/>
    <w:rsid w:val="00E97DB3"/>
    <w:rsid w:val="00EA3036"/>
    <w:rsid w:val="00EA35A3"/>
    <w:rsid w:val="00EB01A2"/>
    <w:rsid w:val="00ED1E5F"/>
    <w:rsid w:val="00ED518B"/>
    <w:rsid w:val="00EE20EC"/>
    <w:rsid w:val="00EE40E2"/>
    <w:rsid w:val="00EE4EE0"/>
    <w:rsid w:val="00EE51D7"/>
    <w:rsid w:val="00EE5659"/>
    <w:rsid w:val="00EF0988"/>
    <w:rsid w:val="00EF4386"/>
    <w:rsid w:val="00EF5E5C"/>
    <w:rsid w:val="00F028F4"/>
    <w:rsid w:val="00F11F35"/>
    <w:rsid w:val="00F20AF0"/>
    <w:rsid w:val="00F27E09"/>
    <w:rsid w:val="00F34C5C"/>
    <w:rsid w:val="00F4255D"/>
    <w:rsid w:val="00F44748"/>
    <w:rsid w:val="00F466A0"/>
    <w:rsid w:val="00F46C74"/>
    <w:rsid w:val="00F470E5"/>
    <w:rsid w:val="00F612F6"/>
    <w:rsid w:val="00F64778"/>
    <w:rsid w:val="00F6686D"/>
    <w:rsid w:val="00F73B8E"/>
    <w:rsid w:val="00F863FA"/>
    <w:rsid w:val="00F867BD"/>
    <w:rsid w:val="00F9527B"/>
    <w:rsid w:val="00FA2C8E"/>
    <w:rsid w:val="00FB014A"/>
    <w:rsid w:val="00FD652B"/>
    <w:rsid w:val="00FE118C"/>
    <w:rsid w:val="00FE129A"/>
    <w:rsid w:val="00FE3016"/>
    <w:rsid w:val="00FE5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webtechnologypartners_resume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FDADB9D"/>
  <w15:docId w15:val="{423B6E38-D27C-434D-A60A-2944843AB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semiHidden="1" w:uiPriority="0" w:unhideWhenUsed="1"/>
    <w:lsdException w:name="heading 1" w:semiHidden="1" w:unhideWhenUsed="1"/>
    <w:lsdException w:name="heading 2" w:semiHidden="1" w:uiPriority="0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rsid w:val="0067039F"/>
    <w:rPr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6E79E0"/>
    <w:pPr>
      <w:keepNext/>
      <w:outlineLvl w:val="1"/>
    </w:pPr>
    <w:rPr>
      <w:b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194B7F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194B7F"/>
  </w:style>
  <w:style w:type="paragraph" w:styleId="Footer">
    <w:name w:val="footer"/>
    <w:basedOn w:val="Normal"/>
    <w:link w:val="FooterChar"/>
    <w:rsid w:val="00194B7F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194B7F"/>
  </w:style>
  <w:style w:type="character" w:customStyle="1" w:styleId="Heading2Char">
    <w:name w:val="Heading 2 Char"/>
    <w:basedOn w:val="DefaultParagraphFont"/>
    <w:link w:val="Heading2"/>
    <w:rsid w:val="006E79E0"/>
    <w:rPr>
      <w:b/>
      <w:lang w:eastAsia="en-US"/>
    </w:rPr>
  </w:style>
  <w:style w:type="paragraph" w:styleId="CommentText">
    <w:name w:val="annotation text"/>
    <w:basedOn w:val="Normal"/>
    <w:link w:val="CommentTextChar"/>
    <w:rsid w:val="006E79E0"/>
  </w:style>
  <w:style w:type="character" w:customStyle="1" w:styleId="CommentTextChar">
    <w:name w:val="Comment Text Char"/>
    <w:basedOn w:val="DefaultParagraphFont"/>
    <w:link w:val="CommentText"/>
    <w:rsid w:val="006E79E0"/>
  </w:style>
  <w:style w:type="paragraph" w:styleId="CommentSubject">
    <w:name w:val="annotation subject"/>
    <w:basedOn w:val="CommentText"/>
    <w:next w:val="CommentText"/>
    <w:link w:val="CommentSubjectChar"/>
    <w:rsid w:val="006E79E0"/>
    <w:rPr>
      <w:b/>
      <w:bCs/>
      <w:lang w:eastAsia="en-US"/>
    </w:rPr>
  </w:style>
  <w:style w:type="character" w:customStyle="1" w:styleId="CommentSubjectChar">
    <w:name w:val="Comment Subject Char"/>
    <w:basedOn w:val="CommentTextChar"/>
    <w:link w:val="CommentSubject"/>
    <w:rsid w:val="006E79E0"/>
    <w:rPr>
      <w:b/>
      <w:bCs/>
      <w:lang w:eastAsia="en-US"/>
    </w:rPr>
  </w:style>
  <w:style w:type="table" w:styleId="TableGrid">
    <w:name w:val="Table Grid"/>
    <w:basedOn w:val="TableNormal"/>
    <w:rsid w:val="0065240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Body">
    <w:name w:val="Body"/>
    <w:rsid w:val="007F567C"/>
    <w:pPr>
      <w:suppressAutoHyphens/>
      <w:spacing w:after="180"/>
    </w:pPr>
    <w:rPr>
      <w:rFonts w:ascii="Didot" w:eastAsia="ヒラギノ角ゴ Pro W3" w:hAnsi="Didot"/>
      <w:color w:val="000000"/>
      <w:sz w:val="18"/>
    </w:rPr>
  </w:style>
  <w:style w:type="paragraph" w:customStyle="1" w:styleId="Name">
    <w:name w:val="Name"/>
    <w:rsid w:val="0067721D"/>
    <w:pPr>
      <w:jc w:val="right"/>
    </w:pPr>
    <w:rPr>
      <w:rFonts w:ascii="Didot" w:eastAsia="ヒラギノ角ゴ Pro W3" w:hAnsi="Didot"/>
      <w:color w:val="000000"/>
      <w:sz w:val="36"/>
    </w:rPr>
  </w:style>
  <w:style w:type="paragraph" w:customStyle="1" w:styleId="SenderInfo">
    <w:name w:val="Sender Info"/>
    <w:rsid w:val="0067721D"/>
    <w:pPr>
      <w:jc w:val="right"/>
    </w:pPr>
    <w:rPr>
      <w:rFonts w:ascii="Didot" w:eastAsia="ヒラギノ角ゴ Pro W3" w:hAnsi="Didot"/>
      <w:color w:val="000000"/>
      <w:sz w:val="18"/>
    </w:rPr>
  </w:style>
  <w:style w:type="character" w:styleId="Hyperlink">
    <w:name w:val="Hyperlink"/>
    <w:basedOn w:val="DefaultParagraphFont"/>
    <w:uiPriority w:val="99"/>
    <w:unhideWhenUsed/>
    <w:rsid w:val="0067721D"/>
    <w:rPr>
      <w:color w:val="0000FF" w:themeColor="hyperlink"/>
      <w:u w:val="single"/>
    </w:rPr>
  </w:style>
  <w:style w:type="character" w:customStyle="1" w:styleId="apple-style-span">
    <w:name w:val="apple-style-span"/>
    <w:basedOn w:val="DefaultParagraphFont"/>
    <w:rsid w:val="0067721D"/>
  </w:style>
  <w:style w:type="paragraph" w:styleId="ListParagraph">
    <w:name w:val="List Paragraph"/>
    <w:basedOn w:val="Normal"/>
    <w:uiPriority w:val="34"/>
    <w:qFormat/>
    <w:rsid w:val="0067721D"/>
    <w:pPr>
      <w:ind w:left="720"/>
      <w:contextualSpacing/>
    </w:pPr>
    <w:rPr>
      <w:sz w:val="24"/>
      <w:szCs w:val="24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C6198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283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2830"/>
    <w:rPr>
      <w:sz w:val="18"/>
      <w:szCs w:val="18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0A0152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9E640A"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90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5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14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6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03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1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73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1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54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71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0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0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9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enericemai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link.co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link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gian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7E4B5EC0-8866-449E-AE34-78ACF626B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1</Pages>
  <Words>295</Words>
  <Characters>1683</Characters>
  <Application>Microsoft Office Word</Application>
  <DocSecurity>0</DocSecurity>
  <Lines>14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6</vt:i4>
      </vt:variant>
    </vt:vector>
  </HeadingPairs>
  <TitlesOfParts>
    <vt:vector size="7" baseType="lpstr">
      <vt:lpstr/>
      <vt:lpstr>    California State University, Stanislaus                                         </vt:lpstr>
      <vt:lpstr>    Cumulative GPA: 3.8/4.0 Scale</vt:lpstr>
      <vt:lpstr>    California State University, Stanislaus                                         </vt:lpstr>
      <vt:lpstr>    Twitter                                                                         </vt:lpstr>
      <vt:lpstr>    Twitter Clone </vt:lpstr>
      <vt:lpstr>    Mac PuTTY Port 										    	  Link</vt:lpstr>
    </vt:vector>
  </TitlesOfParts>
  <Manager/>
  <Company/>
  <LinksUpToDate>false</LinksUpToDate>
  <CharactersWithSpaces>19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Giancarlo de</cp:lastModifiedBy>
  <cp:revision>80</cp:revision>
  <cp:lastPrinted>2020-02-21T07:48:00Z</cp:lastPrinted>
  <dcterms:created xsi:type="dcterms:W3CDTF">2019-09-13T23:44:00Z</dcterms:created>
  <dcterms:modified xsi:type="dcterms:W3CDTF">2020-04-02T00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cessingInstructions">
    <vt:lpwstr>
        </vt:lpwstr>
  </property>
</Properties>
</file>